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9C3DD" w14:textId="77777777" w:rsidR="00EE3A1F" w:rsidRDefault="00EE3A1F" w:rsidP="00A06CF7">
      <w:pPr>
        <w:spacing w:after="0"/>
        <w:rPr>
          <w:rFonts w:ascii="Arial" w:hAnsi="Arial" w:cs="Arial"/>
        </w:rPr>
      </w:pPr>
    </w:p>
    <w:p w14:paraId="50EBD4E5" w14:textId="77777777" w:rsidR="001E00F5" w:rsidRDefault="001E00F5" w:rsidP="00A06CF7">
      <w:pPr>
        <w:spacing w:after="0"/>
        <w:rPr>
          <w:rFonts w:ascii="Arial" w:hAnsi="Arial" w:cs="Arial"/>
        </w:rPr>
      </w:pPr>
    </w:p>
    <w:p w14:paraId="02532658" w14:textId="77777777" w:rsidR="001E00F5" w:rsidRDefault="001E00F5" w:rsidP="00A06CF7">
      <w:pPr>
        <w:spacing w:after="0"/>
        <w:rPr>
          <w:rFonts w:ascii="Arial" w:hAnsi="Arial" w:cs="Arial"/>
        </w:rPr>
      </w:pPr>
    </w:p>
    <w:p w14:paraId="4AF2A694" w14:textId="30151B40" w:rsidR="00111250" w:rsidRDefault="00111250" w:rsidP="00111250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7"/>
          <w:szCs w:val="27"/>
        </w:rPr>
      </w:pPr>
      <w:r>
        <w:rPr>
          <w:rFonts w:ascii="Tahoma" w:eastAsia="Times New Roman" w:hAnsi="Tahoma" w:cs="Tahoma"/>
          <w:b/>
          <w:bCs/>
          <w:sz w:val="27"/>
          <w:szCs w:val="27"/>
        </w:rPr>
        <w:t xml:space="preserve">DONATION </w:t>
      </w:r>
      <w:r w:rsidR="001C1187">
        <w:rPr>
          <w:rFonts w:ascii="Tahoma" w:eastAsia="Times New Roman" w:hAnsi="Tahoma" w:cs="Tahoma"/>
          <w:b/>
          <w:bCs/>
          <w:sz w:val="27"/>
          <w:szCs w:val="27"/>
        </w:rPr>
        <w:t>AND SPONSORSHIP GUIDELINES</w:t>
      </w:r>
    </w:p>
    <w:p w14:paraId="59ED66D7" w14:textId="77777777" w:rsidR="001E00F5" w:rsidRDefault="001E00F5" w:rsidP="001E00F5">
      <w:pPr>
        <w:spacing w:after="0"/>
        <w:jc w:val="center"/>
        <w:rPr>
          <w:rFonts w:ascii="Arial" w:hAnsi="Arial" w:cs="Arial"/>
        </w:rPr>
      </w:pPr>
    </w:p>
    <w:p w14:paraId="19EDAA99" w14:textId="77777777" w:rsidR="00AC630C" w:rsidRDefault="006F720B" w:rsidP="001E00F5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nation Requirements</w:t>
      </w:r>
    </w:p>
    <w:p w14:paraId="4DB679FC" w14:textId="77777777" w:rsidR="00AC630C" w:rsidRDefault="00AC630C" w:rsidP="004066E8">
      <w:pPr>
        <w:spacing w:after="0"/>
        <w:rPr>
          <w:rFonts w:ascii="Arial" w:hAnsi="Arial" w:cs="Arial"/>
          <w:b/>
        </w:rPr>
      </w:pPr>
    </w:p>
    <w:p w14:paraId="6C72A08C" w14:textId="77777777" w:rsidR="006F720B" w:rsidRPr="006F720B" w:rsidRDefault="006F720B" w:rsidP="006F720B">
      <w:pPr>
        <w:spacing w:after="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 xml:space="preserve">The Dawson Co-op reviews each request based on the following guidelines: </w:t>
      </w:r>
    </w:p>
    <w:p w14:paraId="182F8A34" w14:textId="77777777" w:rsidR="00727806" w:rsidRDefault="006F720B" w:rsidP="006F720B">
      <w:pPr>
        <w:numPr>
          <w:ilvl w:val="0"/>
          <w:numId w:val="14"/>
        </w:numPr>
        <w:spacing w:after="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>Groups must be non-profit</w:t>
      </w:r>
    </w:p>
    <w:p w14:paraId="41103F77" w14:textId="56C3A1E7" w:rsidR="00727806" w:rsidRDefault="00727806" w:rsidP="006F720B">
      <w:pPr>
        <w:numPr>
          <w:ilvl w:val="0"/>
          <w:numId w:val="1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</w:t>
      </w:r>
      <w:r w:rsidR="006F720B" w:rsidRPr="006F720B">
        <w:rPr>
          <w:rFonts w:ascii="Arial" w:hAnsi="Arial" w:cs="Arial"/>
          <w:lang w:val="en-US"/>
        </w:rPr>
        <w:t>ommunity organizations within the general trading area of the Dawson Co-op</w:t>
      </w:r>
    </w:p>
    <w:p w14:paraId="0485F933" w14:textId="2E50244B" w:rsidR="006F720B" w:rsidRPr="006F720B" w:rsidRDefault="006F720B" w:rsidP="00727806">
      <w:pPr>
        <w:spacing w:after="0"/>
        <w:ind w:left="72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>(Dawson Creek, Chetwynd, Tumbler Ridge</w:t>
      </w:r>
      <w:r w:rsidR="00727806">
        <w:rPr>
          <w:rFonts w:ascii="Arial" w:hAnsi="Arial" w:cs="Arial"/>
          <w:lang w:val="en-US"/>
        </w:rPr>
        <w:t>, Rolla</w:t>
      </w:r>
      <w:r w:rsidRPr="006F720B">
        <w:rPr>
          <w:rFonts w:ascii="Arial" w:hAnsi="Arial" w:cs="Arial"/>
          <w:lang w:val="en-US"/>
        </w:rPr>
        <w:t xml:space="preserve"> &amp; surrounding areas)</w:t>
      </w:r>
    </w:p>
    <w:p w14:paraId="4613E3DE" w14:textId="77777777" w:rsidR="00727806" w:rsidRDefault="006F720B" w:rsidP="006F720B">
      <w:pPr>
        <w:numPr>
          <w:ilvl w:val="0"/>
          <w:numId w:val="14"/>
        </w:numPr>
        <w:spacing w:after="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>Community</w:t>
      </w:r>
      <w:r w:rsidR="00727806">
        <w:rPr>
          <w:rFonts w:ascii="Arial" w:hAnsi="Arial" w:cs="Arial"/>
          <w:lang w:val="en-US"/>
        </w:rPr>
        <w:t>-</w:t>
      </w:r>
      <w:r w:rsidRPr="006F720B">
        <w:rPr>
          <w:rFonts w:ascii="Arial" w:hAnsi="Arial" w:cs="Arial"/>
          <w:lang w:val="en-US"/>
        </w:rPr>
        <w:t>level donations will have priority</w:t>
      </w:r>
    </w:p>
    <w:p w14:paraId="22B5C104" w14:textId="0419A394" w:rsidR="006F720B" w:rsidRPr="006F720B" w:rsidRDefault="006F720B" w:rsidP="006F720B">
      <w:pPr>
        <w:numPr>
          <w:ilvl w:val="0"/>
          <w:numId w:val="14"/>
        </w:numPr>
        <w:spacing w:after="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>On rare occasions</w:t>
      </w:r>
      <w:r w:rsidR="00727806">
        <w:rPr>
          <w:rFonts w:ascii="Arial" w:hAnsi="Arial" w:cs="Arial"/>
          <w:lang w:val="en-US"/>
        </w:rPr>
        <w:t>,</w:t>
      </w:r>
      <w:r w:rsidRPr="006F720B">
        <w:rPr>
          <w:rFonts w:ascii="Arial" w:hAnsi="Arial" w:cs="Arial"/>
          <w:lang w:val="en-US"/>
        </w:rPr>
        <w:t xml:space="preserve"> regional and national donations will be considered but must have </w:t>
      </w:r>
      <w:r w:rsidR="00727806">
        <w:rPr>
          <w:rFonts w:ascii="Arial" w:hAnsi="Arial" w:cs="Arial"/>
          <w:lang w:val="en-US"/>
        </w:rPr>
        <w:t xml:space="preserve">an </w:t>
      </w:r>
      <w:r w:rsidRPr="006F720B">
        <w:rPr>
          <w:rFonts w:ascii="Arial" w:hAnsi="Arial" w:cs="Arial"/>
          <w:lang w:val="en-US"/>
        </w:rPr>
        <w:t xml:space="preserve">impact on </w:t>
      </w:r>
      <w:r w:rsidR="00727806">
        <w:rPr>
          <w:rFonts w:ascii="Arial" w:hAnsi="Arial" w:cs="Arial"/>
          <w:lang w:val="en-US"/>
        </w:rPr>
        <w:t xml:space="preserve">the </w:t>
      </w:r>
      <w:r w:rsidRPr="006F720B">
        <w:rPr>
          <w:rFonts w:ascii="Arial" w:hAnsi="Arial" w:cs="Arial"/>
          <w:lang w:val="en-US"/>
        </w:rPr>
        <w:t>local area</w:t>
      </w:r>
    </w:p>
    <w:p w14:paraId="31BA85BA" w14:textId="66A515C4" w:rsidR="006F720B" w:rsidRPr="006F720B" w:rsidRDefault="006F720B" w:rsidP="006F720B">
      <w:pPr>
        <w:numPr>
          <w:ilvl w:val="0"/>
          <w:numId w:val="14"/>
        </w:numPr>
        <w:spacing w:after="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 xml:space="preserve">Special considerations may be given to groups that adhere to </w:t>
      </w:r>
      <w:r>
        <w:rPr>
          <w:rFonts w:ascii="Arial" w:hAnsi="Arial" w:cs="Arial"/>
          <w:lang w:val="en-US"/>
        </w:rPr>
        <w:t>c</w:t>
      </w:r>
      <w:r w:rsidRPr="006F720B">
        <w:rPr>
          <w:rFonts w:ascii="Arial" w:hAnsi="Arial" w:cs="Arial"/>
          <w:lang w:val="en-US"/>
        </w:rPr>
        <w:t>o-operative principals</w:t>
      </w:r>
    </w:p>
    <w:p w14:paraId="5BA91127" w14:textId="77777777" w:rsidR="006F720B" w:rsidRDefault="006F720B" w:rsidP="006F720B">
      <w:pPr>
        <w:spacing w:after="0"/>
        <w:rPr>
          <w:rFonts w:ascii="Arial" w:hAnsi="Arial" w:cs="Arial"/>
          <w:lang w:val="en-US"/>
        </w:rPr>
      </w:pPr>
    </w:p>
    <w:p w14:paraId="0003E42E" w14:textId="79FA1824" w:rsidR="006F720B" w:rsidRPr="006F720B" w:rsidRDefault="006F720B" w:rsidP="006F720B">
      <w:pPr>
        <w:spacing w:after="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 xml:space="preserve">The following is a list of groups inappropriate to donate to: </w:t>
      </w:r>
    </w:p>
    <w:p w14:paraId="6588B529" w14:textId="77777777" w:rsidR="00727806" w:rsidRDefault="006F720B" w:rsidP="006F720B">
      <w:pPr>
        <w:numPr>
          <w:ilvl w:val="1"/>
          <w:numId w:val="15"/>
        </w:numPr>
        <w:spacing w:after="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>Individuals or self</w:t>
      </w:r>
      <w:r w:rsidR="00727806">
        <w:rPr>
          <w:rFonts w:ascii="Arial" w:hAnsi="Arial" w:cs="Arial"/>
          <w:lang w:val="en-US"/>
        </w:rPr>
        <w:t>-</w:t>
      </w:r>
      <w:r w:rsidRPr="006F720B">
        <w:rPr>
          <w:rFonts w:ascii="Arial" w:hAnsi="Arial" w:cs="Arial"/>
          <w:lang w:val="en-US"/>
        </w:rPr>
        <w:t xml:space="preserve">interest groups </w:t>
      </w:r>
    </w:p>
    <w:p w14:paraId="3055787A" w14:textId="6640F876" w:rsidR="006F720B" w:rsidRPr="006F720B" w:rsidRDefault="006F720B" w:rsidP="00727806">
      <w:pPr>
        <w:spacing w:after="0"/>
        <w:ind w:left="144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>(personal fundraisers/individual teams)</w:t>
      </w:r>
    </w:p>
    <w:p w14:paraId="04F64E7F" w14:textId="0360FC2C" w:rsidR="00727806" w:rsidRDefault="006F720B" w:rsidP="006F720B">
      <w:pPr>
        <w:numPr>
          <w:ilvl w:val="1"/>
          <w:numId w:val="15"/>
        </w:numPr>
        <w:spacing w:after="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>Religious organizations</w:t>
      </w:r>
    </w:p>
    <w:p w14:paraId="59FBA9E6" w14:textId="5020ABBE" w:rsidR="006F720B" w:rsidRPr="006F720B" w:rsidRDefault="00727806" w:rsidP="00727806">
      <w:pPr>
        <w:spacing w:after="0"/>
        <w:ind w:left="144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</w:t>
      </w:r>
      <w:r w:rsidR="006F720B" w:rsidRPr="006F720B">
        <w:rPr>
          <w:rFonts w:ascii="Arial" w:hAnsi="Arial" w:cs="Arial"/>
          <w:lang w:val="en-US"/>
        </w:rPr>
        <w:t>The exception to this is community service projects ran through these organizations</w:t>
      </w:r>
      <w:r>
        <w:rPr>
          <w:rFonts w:ascii="Arial" w:hAnsi="Arial" w:cs="Arial"/>
          <w:lang w:val="en-US"/>
        </w:rPr>
        <w:t xml:space="preserve"> benefiting the community as a whole without a religious agenda)</w:t>
      </w:r>
    </w:p>
    <w:p w14:paraId="26B1D275" w14:textId="77777777" w:rsidR="006F720B" w:rsidRPr="006F720B" w:rsidRDefault="006F720B" w:rsidP="006F720B">
      <w:pPr>
        <w:numPr>
          <w:ilvl w:val="1"/>
          <w:numId w:val="15"/>
        </w:numPr>
        <w:spacing w:after="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 xml:space="preserve">Private clubs or organizations </w:t>
      </w:r>
    </w:p>
    <w:p w14:paraId="0EE391E6" w14:textId="77777777" w:rsidR="006F720B" w:rsidRPr="006F720B" w:rsidRDefault="006F720B" w:rsidP="006F720B">
      <w:pPr>
        <w:numPr>
          <w:ilvl w:val="1"/>
          <w:numId w:val="15"/>
        </w:numPr>
        <w:spacing w:after="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 xml:space="preserve">Trips or tours </w:t>
      </w:r>
    </w:p>
    <w:p w14:paraId="4B60CB4B" w14:textId="77777777" w:rsidR="006F720B" w:rsidRPr="006F720B" w:rsidRDefault="006F720B" w:rsidP="006F720B">
      <w:pPr>
        <w:numPr>
          <w:ilvl w:val="1"/>
          <w:numId w:val="15"/>
        </w:numPr>
        <w:spacing w:after="0"/>
        <w:rPr>
          <w:rFonts w:ascii="Arial" w:hAnsi="Arial" w:cs="Arial"/>
          <w:lang w:val="en-US"/>
        </w:rPr>
      </w:pPr>
      <w:r w:rsidRPr="006F720B">
        <w:rPr>
          <w:rFonts w:ascii="Arial" w:hAnsi="Arial" w:cs="Arial"/>
          <w:lang w:val="en-US"/>
        </w:rPr>
        <w:t xml:space="preserve">Political groups </w:t>
      </w:r>
    </w:p>
    <w:p w14:paraId="35C27149" w14:textId="77777777" w:rsidR="006A1636" w:rsidRDefault="006A1636" w:rsidP="00403AFB">
      <w:pPr>
        <w:spacing w:after="0"/>
        <w:rPr>
          <w:rFonts w:ascii="Arial" w:hAnsi="Arial" w:cs="Arial"/>
          <w:b/>
        </w:rPr>
      </w:pPr>
    </w:p>
    <w:p w14:paraId="34C33125" w14:textId="77777777" w:rsidR="005B58D8" w:rsidRDefault="005B58D8" w:rsidP="00950180">
      <w:pPr>
        <w:spacing w:after="0"/>
        <w:rPr>
          <w:rFonts w:ascii="Arial" w:hAnsi="Arial" w:cs="Arial"/>
        </w:rPr>
      </w:pPr>
    </w:p>
    <w:p w14:paraId="3F41204C" w14:textId="77777777" w:rsidR="005B58D8" w:rsidRDefault="005B58D8" w:rsidP="00950180">
      <w:pPr>
        <w:spacing w:after="0"/>
        <w:rPr>
          <w:rFonts w:ascii="Arial" w:hAnsi="Arial" w:cs="Arial"/>
        </w:rPr>
      </w:pPr>
    </w:p>
    <w:p w14:paraId="4080E4DE" w14:textId="77777777" w:rsidR="005B58D8" w:rsidRDefault="005B58D8" w:rsidP="00950180">
      <w:pPr>
        <w:spacing w:after="0"/>
        <w:rPr>
          <w:rFonts w:ascii="Arial" w:hAnsi="Arial" w:cs="Arial"/>
        </w:rPr>
      </w:pPr>
    </w:p>
    <w:p w14:paraId="2BD8E9A6" w14:textId="77777777" w:rsidR="005B58D8" w:rsidRDefault="005B58D8" w:rsidP="00950180">
      <w:pPr>
        <w:spacing w:after="0"/>
        <w:rPr>
          <w:rFonts w:ascii="Arial" w:hAnsi="Arial" w:cs="Arial"/>
        </w:rPr>
      </w:pPr>
    </w:p>
    <w:p w14:paraId="3B884658" w14:textId="5333EE1A" w:rsidR="005B58D8" w:rsidRDefault="005B58D8" w:rsidP="00950180">
      <w:pPr>
        <w:spacing w:after="0"/>
        <w:rPr>
          <w:rFonts w:ascii="Arial" w:hAnsi="Arial" w:cs="Arial"/>
        </w:rPr>
      </w:pPr>
    </w:p>
    <w:p w14:paraId="75FF6AEB" w14:textId="77777777" w:rsidR="005B58D8" w:rsidRDefault="005B58D8" w:rsidP="00950180">
      <w:pPr>
        <w:spacing w:after="0"/>
        <w:rPr>
          <w:rFonts w:ascii="Arial" w:hAnsi="Arial" w:cs="Arial"/>
        </w:rPr>
      </w:pPr>
    </w:p>
    <w:p w14:paraId="62B5A81D" w14:textId="77777777" w:rsidR="005B58D8" w:rsidRDefault="005B58D8" w:rsidP="005B58D8">
      <w:pPr>
        <w:spacing w:after="0"/>
        <w:jc w:val="right"/>
        <w:rPr>
          <w:rFonts w:ascii="Arial" w:hAnsi="Arial" w:cs="Arial"/>
        </w:rPr>
      </w:pPr>
    </w:p>
    <w:p w14:paraId="6DFF4C5B" w14:textId="77777777" w:rsidR="005B58D8" w:rsidRDefault="005B58D8" w:rsidP="005B58D8">
      <w:pPr>
        <w:spacing w:after="0"/>
        <w:jc w:val="right"/>
        <w:rPr>
          <w:rFonts w:ascii="Arial" w:hAnsi="Arial" w:cs="Arial"/>
        </w:rPr>
      </w:pPr>
    </w:p>
    <w:p w14:paraId="76212781" w14:textId="77777777" w:rsidR="005B58D8" w:rsidRDefault="005B58D8" w:rsidP="005B58D8">
      <w:pPr>
        <w:spacing w:after="0"/>
        <w:jc w:val="right"/>
        <w:rPr>
          <w:rFonts w:ascii="Arial" w:hAnsi="Arial" w:cs="Arial"/>
        </w:rPr>
      </w:pPr>
    </w:p>
    <w:p w14:paraId="70F58828" w14:textId="77777777" w:rsidR="005B58D8" w:rsidRDefault="005B58D8" w:rsidP="005B58D8">
      <w:pPr>
        <w:spacing w:after="0"/>
        <w:jc w:val="right"/>
        <w:rPr>
          <w:rFonts w:ascii="Arial" w:hAnsi="Arial" w:cs="Arial"/>
        </w:rPr>
      </w:pPr>
    </w:p>
    <w:p w14:paraId="16754FF5" w14:textId="77777777" w:rsidR="005B58D8" w:rsidRDefault="005B58D8" w:rsidP="005B58D8">
      <w:pPr>
        <w:spacing w:after="0"/>
        <w:jc w:val="right"/>
        <w:rPr>
          <w:rFonts w:ascii="Arial" w:hAnsi="Arial" w:cs="Arial"/>
        </w:rPr>
      </w:pPr>
    </w:p>
    <w:p w14:paraId="37232925" w14:textId="77777777" w:rsidR="001C1187" w:rsidRDefault="001C1187" w:rsidP="005B58D8">
      <w:pPr>
        <w:spacing w:after="0"/>
        <w:jc w:val="right"/>
        <w:rPr>
          <w:rFonts w:ascii="Arial" w:hAnsi="Arial" w:cs="Arial"/>
          <w:i/>
          <w:sz w:val="16"/>
          <w:szCs w:val="16"/>
        </w:rPr>
      </w:pPr>
    </w:p>
    <w:p w14:paraId="7FE9FD40" w14:textId="77777777" w:rsidR="001C1187" w:rsidRDefault="001C1187" w:rsidP="005B58D8">
      <w:pPr>
        <w:spacing w:after="0"/>
        <w:jc w:val="right"/>
        <w:rPr>
          <w:rFonts w:ascii="Arial" w:hAnsi="Arial" w:cs="Arial"/>
          <w:i/>
          <w:sz w:val="16"/>
          <w:szCs w:val="16"/>
        </w:rPr>
      </w:pPr>
    </w:p>
    <w:p w14:paraId="3EC4CDE2" w14:textId="77777777" w:rsidR="001C1187" w:rsidRDefault="001C1187" w:rsidP="005B58D8">
      <w:pPr>
        <w:spacing w:after="0"/>
        <w:jc w:val="right"/>
        <w:rPr>
          <w:rFonts w:ascii="Arial" w:hAnsi="Arial" w:cs="Arial"/>
          <w:i/>
          <w:sz w:val="16"/>
          <w:szCs w:val="16"/>
        </w:rPr>
      </w:pPr>
    </w:p>
    <w:p w14:paraId="72EEEB2D" w14:textId="77777777" w:rsidR="001C1187" w:rsidRDefault="001C1187" w:rsidP="005B58D8">
      <w:pPr>
        <w:spacing w:after="0"/>
        <w:jc w:val="right"/>
        <w:rPr>
          <w:rFonts w:ascii="Arial" w:hAnsi="Arial" w:cs="Arial"/>
          <w:i/>
          <w:sz w:val="16"/>
          <w:szCs w:val="16"/>
        </w:rPr>
      </w:pPr>
    </w:p>
    <w:p w14:paraId="51C907BC" w14:textId="77777777" w:rsidR="001C1187" w:rsidRDefault="001C1187" w:rsidP="005B58D8">
      <w:pPr>
        <w:spacing w:after="0"/>
        <w:jc w:val="right"/>
        <w:rPr>
          <w:rFonts w:ascii="Arial" w:hAnsi="Arial" w:cs="Arial"/>
          <w:i/>
          <w:sz w:val="16"/>
          <w:szCs w:val="16"/>
        </w:rPr>
      </w:pPr>
    </w:p>
    <w:p w14:paraId="6C31C29D" w14:textId="77777777" w:rsidR="001C1187" w:rsidRDefault="001C1187" w:rsidP="005B58D8">
      <w:pPr>
        <w:spacing w:after="0"/>
        <w:jc w:val="right"/>
        <w:rPr>
          <w:rFonts w:ascii="Arial" w:hAnsi="Arial" w:cs="Arial"/>
          <w:i/>
          <w:sz w:val="16"/>
          <w:szCs w:val="16"/>
        </w:rPr>
      </w:pPr>
    </w:p>
    <w:p w14:paraId="4F434341" w14:textId="77777777" w:rsidR="001C1187" w:rsidRDefault="001C1187" w:rsidP="005B58D8">
      <w:pPr>
        <w:spacing w:after="0"/>
        <w:jc w:val="right"/>
        <w:rPr>
          <w:rFonts w:ascii="Arial" w:hAnsi="Arial" w:cs="Arial"/>
          <w:i/>
          <w:sz w:val="16"/>
          <w:szCs w:val="16"/>
        </w:rPr>
      </w:pPr>
    </w:p>
    <w:p w14:paraId="31A4200B" w14:textId="77777777" w:rsidR="001C1187" w:rsidRDefault="001C1187" w:rsidP="005B58D8">
      <w:pPr>
        <w:spacing w:after="0"/>
        <w:jc w:val="right"/>
        <w:rPr>
          <w:rFonts w:ascii="Arial" w:hAnsi="Arial" w:cs="Arial"/>
          <w:i/>
          <w:sz w:val="16"/>
          <w:szCs w:val="16"/>
        </w:rPr>
      </w:pPr>
    </w:p>
    <w:p w14:paraId="17B4B55D" w14:textId="77777777" w:rsidR="001C1187" w:rsidRDefault="001C1187" w:rsidP="005B58D8">
      <w:pPr>
        <w:spacing w:after="0"/>
        <w:jc w:val="right"/>
        <w:rPr>
          <w:rFonts w:ascii="Arial" w:hAnsi="Arial" w:cs="Arial"/>
          <w:i/>
          <w:sz w:val="16"/>
          <w:szCs w:val="16"/>
        </w:rPr>
      </w:pPr>
    </w:p>
    <w:p w14:paraId="2D89335C" w14:textId="0A9E6397" w:rsidR="005B58D8" w:rsidRPr="005B58D8" w:rsidRDefault="005330C5" w:rsidP="005B58D8">
      <w:pPr>
        <w:spacing w:after="0"/>
        <w:jc w:val="right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 xml:space="preserve">Drafted: </w:t>
      </w:r>
      <w:proofErr w:type="gramStart"/>
      <w:r w:rsidR="00F72CFD">
        <w:rPr>
          <w:rFonts w:ascii="Arial" w:hAnsi="Arial" w:cs="Arial"/>
          <w:i/>
          <w:sz w:val="16"/>
          <w:szCs w:val="16"/>
        </w:rPr>
        <w:t xml:space="preserve">September </w:t>
      </w:r>
      <w:r>
        <w:rPr>
          <w:rFonts w:ascii="Arial" w:hAnsi="Arial" w:cs="Arial"/>
          <w:i/>
          <w:sz w:val="16"/>
          <w:szCs w:val="16"/>
        </w:rPr>
        <w:t xml:space="preserve"> </w:t>
      </w:r>
      <w:r w:rsidR="00F72CFD">
        <w:rPr>
          <w:rFonts w:ascii="Arial" w:hAnsi="Arial" w:cs="Arial"/>
          <w:i/>
          <w:sz w:val="16"/>
          <w:szCs w:val="16"/>
        </w:rPr>
        <w:t>1</w:t>
      </w:r>
      <w:proofErr w:type="gramEnd"/>
      <w:r w:rsidR="005B58D8">
        <w:rPr>
          <w:rFonts w:ascii="Arial" w:hAnsi="Arial" w:cs="Arial"/>
          <w:i/>
          <w:sz w:val="16"/>
          <w:szCs w:val="16"/>
        </w:rPr>
        <w:t>, 2020</w:t>
      </w:r>
    </w:p>
    <w:sectPr w:rsidR="005B58D8" w:rsidRPr="005B58D8" w:rsidSect="00CB1161">
      <w:headerReference w:type="default" r:id="rId8"/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0E48F" w14:textId="77777777" w:rsidR="00392178" w:rsidRDefault="00392178" w:rsidP="00121CA3">
      <w:pPr>
        <w:spacing w:after="0" w:line="240" w:lineRule="auto"/>
      </w:pPr>
      <w:r>
        <w:separator/>
      </w:r>
    </w:p>
  </w:endnote>
  <w:endnote w:type="continuationSeparator" w:id="0">
    <w:p w14:paraId="74AF8AC8" w14:textId="77777777" w:rsidR="00392178" w:rsidRDefault="00392178" w:rsidP="00121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42399" w14:textId="77777777" w:rsidR="00392178" w:rsidRDefault="00392178" w:rsidP="00121CA3">
      <w:pPr>
        <w:spacing w:after="0" w:line="240" w:lineRule="auto"/>
      </w:pPr>
      <w:r>
        <w:separator/>
      </w:r>
    </w:p>
  </w:footnote>
  <w:footnote w:type="continuationSeparator" w:id="0">
    <w:p w14:paraId="2C4F6236" w14:textId="77777777" w:rsidR="00392178" w:rsidRDefault="00392178" w:rsidP="00121C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99D0A" w14:textId="77777777" w:rsidR="00392178" w:rsidRPr="00697969" w:rsidRDefault="00392178">
    <w:pPr>
      <w:pStyle w:val="Header"/>
      <w:rPr>
        <w:b/>
        <w:sz w:val="32"/>
        <w:szCs w:val="3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 wp14:anchorId="4D9D5DDE" wp14:editId="2926E53E">
          <wp:simplePos x="0" y="0"/>
          <wp:positionH relativeFrom="column">
            <wp:posOffset>4933950</wp:posOffset>
          </wp:positionH>
          <wp:positionV relativeFrom="paragraph">
            <wp:posOffset>-78105</wp:posOffset>
          </wp:positionV>
          <wp:extent cx="904875" cy="1125220"/>
          <wp:effectExtent l="19050" t="0" r="9525" b="0"/>
          <wp:wrapTight wrapText="bothSides">
            <wp:wrapPolygon edited="0">
              <wp:start x="-455" y="0"/>
              <wp:lineTo x="-455" y="21210"/>
              <wp:lineTo x="21827" y="21210"/>
              <wp:lineTo x="21827" y="0"/>
              <wp:lineTo x="-455" y="0"/>
            </wp:wrapPolygon>
          </wp:wrapTight>
          <wp:docPr id="11" name="Picture 8" descr="Pocket_You're at Home Here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ocket_You're at Home Heresma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4875" cy="1125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4353BF6" wp14:editId="194A2E4D">
          <wp:simplePos x="0" y="0"/>
          <wp:positionH relativeFrom="column">
            <wp:posOffset>-304800</wp:posOffset>
          </wp:positionH>
          <wp:positionV relativeFrom="paragraph">
            <wp:posOffset>45720</wp:posOffset>
          </wp:positionV>
          <wp:extent cx="965835" cy="476250"/>
          <wp:effectExtent l="19050" t="0" r="5715" b="0"/>
          <wp:wrapSquare wrapText="bothSides"/>
          <wp:docPr id="12" name="Picture 12" descr="Dawson Creek shield_bliss_colou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wson Creek shield_bliss_colou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65835" cy="476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                      </w:t>
    </w:r>
    <w:r w:rsidRPr="00697969">
      <w:rPr>
        <w:b/>
        <w:sz w:val="32"/>
        <w:szCs w:val="32"/>
      </w:rPr>
      <w:t>Dawson Co-operative Union</w:t>
    </w:r>
  </w:p>
  <w:p w14:paraId="62BA37B0" w14:textId="77777777" w:rsidR="009A590A" w:rsidRDefault="00392178">
    <w:pPr>
      <w:pStyle w:val="Header"/>
    </w:pPr>
    <w:r>
      <w:t xml:space="preserve"> </w:t>
    </w:r>
  </w:p>
  <w:p w14:paraId="1CF7377A" w14:textId="77777777" w:rsidR="00392178" w:rsidRPr="009A590A" w:rsidRDefault="00392178">
    <w:pPr>
      <w:pStyle w:val="Header"/>
    </w:pPr>
    <w:r w:rsidRPr="00697969">
      <w:rPr>
        <w:sz w:val="18"/>
        <w:szCs w:val="18"/>
      </w:rPr>
      <w:t>110 – 10200 – 8</w:t>
    </w:r>
    <w:r w:rsidRPr="00697969">
      <w:rPr>
        <w:sz w:val="18"/>
        <w:szCs w:val="18"/>
        <w:vertAlign w:val="superscript"/>
      </w:rPr>
      <w:t>th</w:t>
    </w:r>
    <w:r w:rsidRPr="00697969">
      <w:rPr>
        <w:sz w:val="18"/>
        <w:szCs w:val="18"/>
      </w:rPr>
      <w:t xml:space="preserve"> S</w:t>
    </w:r>
    <w:r>
      <w:rPr>
        <w:sz w:val="18"/>
        <w:szCs w:val="18"/>
      </w:rPr>
      <w:t>treet</w:t>
    </w:r>
    <w:r>
      <w:rPr>
        <w:sz w:val="18"/>
        <w:szCs w:val="18"/>
      </w:rPr>
      <w:tab/>
      <w:t xml:space="preserve">      </w:t>
    </w:r>
    <w:r w:rsidRPr="00697969">
      <w:rPr>
        <w:sz w:val="18"/>
        <w:szCs w:val="18"/>
      </w:rPr>
      <w:t>Phone (250) 782-4858</w:t>
    </w:r>
  </w:p>
  <w:p w14:paraId="5318034F" w14:textId="77777777" w:rsidR="00392178" w:rsidRPr="00697969" w:rsidRDefault="00392178">
    <w:pPr>
      <w:pStyle w:val="Header"/>
      <w:rPr>
        <w:sz w:val="18"/>
        <w:szCs w:val="18"/>
      </w:rPr>
    </w:pPr>
    <w:r w:rsidRPr="00697969">
      <w:rPr>
        <w:sz w:val="18"/>
        <w:szCs w:val="18"/>
      </w:rPr>
      <w:t xml:space="preserve">                    </w:t>
    </w:r>
    <w:r w:rsidR="006D60A7">
      <w:rPr>
        <w:sz w:val="18"/>
        <w:szCs w:val="18"/>
      </w:rPr>
      <w:t xml:space="preserve">        </w:t>
    </w:r>
    <w:r w:rsidR="00A27D8E">
      <w:rPr>
        <w:sz w:val="18"/>
        <w:szCs w:val="18"/>
      </w:rPr>
      <w:t xml:space="preserve"> </w:t>
    </w:r>
    <w:r w:rsidR="009A590A">
      <w:rPr>
        <w:sz w:val="18"/>
        <w:szCs w:val="18"/>
      </w:rPr>
      <w:t xml:space="preserve"> </w:t>
    </w:r>
    <w:r w:rsidR="00A27D8E">
      <w:rPr>
        <w:sz w:val="18"/>
        <w:szCs w:val="18"/>
      </w:rPr>
      <w:t xml:space="preserve">Dawson Creek, </w:t>
    </w:r>
    <w:proofErr w:type="gramStart"/>
    <w:r w:rsidR="00A27D8E">
      <w:rPr>
        <w:sz w:val="18"/>
        <w:szCs w:val="18"/>
      </w:rPr>
      <w:t xml:space="preserve">BC  </w:t>
    </w:r>
    <w:r w:rsidR="00A27D8E" w:rsidRPr="00697969">
      <w:rPr>
        <w:sz w:val="18"/>
        <w:szCs w:val="18"/>
      </w:rPr>
      <w:t>V</w:t>
    </w:r>
    <w:proofErr w:type="gramEnd"/>
    <w:r w:rsidR="00A27D8E" w:rsidRPr="00697969">
      <w:rPr>
        <w:sz w:val="18"/>
        <w:szCs w:val="18"/>
      </w:rPr>
      <w:t xml:space="preserve">1G 3P8 </w:t>
    </w:r>
    <w:r w:rsidR="00A27D8E">
      <w:rPr>
        <w:sz w:val="18"/>
        <w:szCs w:val="18"/>
      </w:rPr>
      <w:tab/>
    </w:r>
    <w:r w:rsidRPr="00697969">
      <w:rPr>
        <w:sz w:val="18"/>
        <w:szCs w:val="18"/>
      </w:rPr>
      <w:t>Fax (250) 782-6017</w:t>
    </w:r>
  </w:p>
  <w:p w14:paraId="5B43CC2F" w14:textId="77777777" w:rsidR="00392178" w:rsidRPr="00697969" w:rsidRDefault="00392178">
    <w:pPr>
      <w:pStyle w:val="Header"/>
      <w:rPr>
        <w:sz w:val="18"/>
        <w:szCs w:val="18"/>
      </w:rPr>
    </w:pPr>
    <w:r>
      <w:rPr>
        <w:sz w:val="18"/>
        <w:szCs w:val="18"/>
      </w:rPr>
      <w:t xml:space="preserve">                            </w:t>
    </w:r>
    <w:r w:rsidR="00A27D8E">
      <w:rPr>
        <w:sz w:val="18"/>
        <w:szCs w:val="18"/>
      </w:rPr>
      <w:t xml:space="preserve"> </w:t>
    </w:r>
    <w:r>
      <w:rPr>
        <w:sz w:val="18"/>
        <w:szCs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E51E1"/>
    <w:multiLevelType w:val="hybridMultilevel"/>
    <w:tmpl w:val="883259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53A76"/>
    <w:multiLevelType w:val="hybridMultilevel"/>
    <w:tmpl w:val="712041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904F6"/>
    <w:multiLevelType w:val="hybridMultilevel"/>
    <w:tmpl w:val="E8BCFF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607C1"/>
    <w:multiLevelType w:val="multilevel"/>
    <w:tmpl w:val="63C26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132117"/>
    <w:multiLevelType w:val="hybridMultilevel"/>
    <w:tmpl w:val="E5523FF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10244C"/>
    <w:multiLevelType w:val="hybridMultilevel"/>
    <w:tmpl w:val="C76876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EF39CB"/>
    <w:multiLevelType w:val="hybridMultilevel"/>
    <w:tmpl w:val="08C84B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51A1E"/>
    <w:multiLevelType w:val="hybridMultilevel"/>
    <w:tmpl w:val="16504D0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7A0A21"/>
    <w:multiLevelType w:val="hybridMultilevel"/>
    <w:tmpl w:val="481CD0F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1B63B6"/>
    <w:multiLevelType w:val="hybridMultilevel"/>
    <w:tmpl w:val="E48C94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AB54F4"/>
    <w:multiLevelType w:val="multilevel"/>
    <w:tmpl w:val="FF46B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58623A"/>
    <w:multiLevelType w:val="hybridMultilevel"/>
    <w:tmpl w:val="E7A2D3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3878A4"/>
    <w:multiLevelType w:val="hybridMultilevel"/>
    <w:tmpl w:val="F2A8B6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05523"/>
    <w:multiLevelType w:val="hybridMultilevel"/>
    <w:tmpl w:val="A65E03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8CC4C40">
      <w:start w:val="1"/>
      <w:numFmt w:val="bullet"/>
      <w:lvlText w:val=""/>
      <w:lvlJc w:val="left"/>
      <w:pPr>
        <w:ind w:left="2160" w:hanging="180"/>
      </w:pPr>
      <w:rPr>
        <w:rFonts w:ascii="Symbol" w:hAnsi="Symbol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90269C"/>
    <w:multiLevelType w:val="hybridMultilevel"/>
    <w:tmpl w:val="E5523FF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9"/>
  </w:num>
  <w:num w:numId="4">
    <w:abstractNumId w:val="5"/>
  </w:num>
  <w:num w:numId="5">
    <w:abstractNumId w:val="6"/>
  </w:num>
  <w:num w:numId="6">
    <w:abstractNumId w:val="2"/>
  </w:num>
  <w:num w:numId="7">
    <w:abstractNumId w:val="8"/>
  </w:num>
  <w:num w:numId="8">
    <w:abstractNumId w:val="7"/>
  </w:num>
  <w:num w:numId="9">
    <w:abstractNumId w:val="1"/>
  </w:num>
  <w:num w:numId="10">
    <w:abstractNumId w:val="13"/>
  </w:num>
  <w:num w:numId="11">
    <w:abstractNumId w:val="14"/>
  </w:num>
  <w:num w:numId="12">
    <w:abstractNumId w:val="11"/>
  </w:num>
  <w:num w:numId="13">
    <w:abstractNumId w:val="12"/>
  </w:num>
  <w:num w:numId="14">
    <w:abstractNumId w:val="10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MjA3MTU1sDQ2NTVS0lEKTi0uzszPAykwrgUAlXKkBiwAAAA="/>
  </w:docVars>
  <w:rsids>
    <w:rsidRoot w:val="00EE3A1F"/>
    <w:rsid w:val="00005F68"/>
    <w:rsid w:val="00010F13"/>
    <w:rsid w:val="0001223A"/>
    <w:rsid w:val="00022203"/>
    <w:rsid w:val="0002369C"/>
    <w:rsid w:val="00050982"/>
    <w:rsid w:val="00060128"/>
    <w:rsid w:val="00071C9E"/>
    <w:rsid w:val="000A6178"/>
    <w:rsid w:val="000A7EC7"/>
    <w:rsid w:val="000B71D0"/>
    <w:rsid w:val="000B7FEC"/>
    <w:rsid w:val="000C1394"/>
    <w:rsid w:val="000C2C35"/>
    <w:rsid w:val="000E5C63"/>
    <w:rsid w:val="00101748"/>
    <w:rsid w:val="00103C15"/>
    <w:rsid w:val="00111250"/>
    <w:rsid w:val="001200B5"/>
    <w:rsid w:val="00121CA3"/>
    <w:rsid w:val="001222EE"/>
    <w:rsid w:val="00134E35"/>
    <w:rsid w:val="0014671F"/>
    <w:rsid w:val="001673BA"/>
    <w:rsid w:val="00170F63"/>
    <w:rsid w:val="0017373A"/>
    <w:rsid w:val="0018280C"/>
    <w:rsid w:val="00185139"/>
    <w:rsid w:val="00191F3B"/>
    <w:rsid w:val="001935BA"/>
    <w:rsid w:val="00197538"/>
    <w:rsid w:val="001A04B3"/>
    <w:rsid w:val="001C1187"/>
    <w:rsid w:val="001C7193"/>
    <w:rsid w:val="001D37CF"/>
    <w:rsid w:val="001E00F5"/>
    <w:rsid w:val="001F39D2"/>
    <w:rsid w:val="00212335"/>
    <w:rsid w:val="00215C09"/>
    <w:rsid w:val="002176F1"/>
    <w:rsid w:val="00221034"/>
    <w:rsid w:val="002430B1"/>
    <w:rsid w:val="0025420D"/>
    <w:rsid w:val="002565B3"/>
    <w:rsid w:val="002577BD"/>
    <w:rsid w:val="002620B8"/>
    <w:rsid w:val="00280867"/>
    <w:rsid w:val="00282909"/>
    <w:rsid w:val="002A5130"/>
    <w:rsid w:val="002B1D91"/>
    <w:rsid w:val="002B2E5C"/>
    <w:rsid w:val="002C25A7"/>
    <w:rsid w:val="002D24DE"/>
    <w:rsid w:val="002E2336"/>
    <w:rsid w:val="002F40D3"/>
    <w:rsid w:val="002F6F24"/>
    <w:rsid w:val="00304249"/>
    <w:rsid w:val="00306799"/>
    <w:rsid w:val="00313B45"/>
    <w:rsid w:val="00320F0A"/>
    <w:rsid w:val="00322D22"/>
    <w:rsid w:val="00333DA5"/>
    <w:rsid w:val="00342F48"/>
    <w:rsid w:val="0035210A"/>
    <w:rsid w:val="003659DD"/>
    <w:rsid w:val="00373AF3"/>
    <w:rsid w:val="00376BD2"/>
    <w:rsid w:val="003802DD"/>
    <w:rsid w:val="00392178"/>
    <w:rsid w:val="003B25E9"/>
    <w:rsid w:val="003B6A6E"/>
    <w:rsid w:val="003D1B98"/>
    <w:rsid w:val="003D3699"/>
    <w:rsid w:val="003D77B8"/>
    <w:rsid w:val="003E21DC"/>
    <w:rsid w:val="003E464A"/>
    <w:rsid w:val="003F5E34"/>
    <w:rsid w:val="003F7647"/>
    <w:rsid w:val="00403AFB"/>
    <w:rsid w:val="004066E8"/>
    <w:rsid w:val="0041699F"/>
    <w:rsid w:val="004206EB"/>
    <w:rsid w:val="00422CEE"/>
    <w:rsid w:val="00435ACD"/>
    <w:rsid w:val="004477E2"/>
    <w:rsid w:val="004536F3"/>
    <w:rsid w:val="0046055C"/>
    <w:rsid w:val="004625FE"/>
    <w:rsid w:val="00467DA0"/>
    <w:rsid w:val="00485484"/>
    <w:rsid w:val="00495F2A"/>
    <w:rsid w:val="004A16B0"/>
    <w:rsid w:val="004A691B"/>
    <w:rsid w:val="004B4517"/>
    <w:rsid w:val="004B6B53"/>
    <w:rsid w:val="004B7BFC"/>
    <w:rsid w:val="004C1F6C"/>
    <w:rsid w:val="004D19E0"/>
    <w:rsid w:val="004D262D"/>
    <w:rsid w:val="004D5650"/>
    <w:rsid w:val="004D7939"/>
    <w:rsid w:val="004F1465"/>
    <w:rsid w:val="004F702E"/>
    <w:rsid w:val="00505ABC"/>
    <w:rsid w:val="005306DD"/>
    <w:rsid w:val="005330C5"/>
    <w:rsid w:val="00534389"/>
    <w:rsid w:val="00543796"/>
    <w:rsid w:val="00554193"/>
    <w:rsid w:val="0056662D"/>
    <w:rsid w:val="00573577"/>
    <w:rsid w:val="00575594"/>
    <w:rsid w:val="00580726"/>
    <w:rsid w:val="00590DB8"/>
    <w:rsid w:val="005A4319"/>
    <w:rsid w:val="005B2973"/>
    <w:rsid w:val="005B58D8"/>
    <w:rsid w:val="005D1DF5"/>
    <w:rsid w:val="005D3682"/>
    <w:rsid w:val="005D597A"/>
    <w:rsid w:val="005E452C"/>
    <w:rsid w:val="005E632E"/>
    <w:rsid w:val="005E6D1C"/>
    <w:rsid w:val="005E7F29"/>
    <w:rsid w:val="005F1E00"/>
    <w:rsid w:val="005F2AFC"/>
    <w:rsid w:val="005F512D"/>
    <w:rsid w:val="005F5718"/>
    <w:rsid w:val="006020DB"/>
    <w:rsid w:val="00611421"/>
    <w:rsid w:val="00614D22"/>
    <w:rsid w:val="00621E93"/>
    <w:rsid w:val="006273E1"/>
    <w:rsid w:val="00637062"/>
    <w:rsid w:val="00655732"/>
    <w:rsid w:val="00661E4C"/>
    <w:rsid w:val="0066224D"/>
    <w:rsid w:val="006627BD"/>
    <w:rsid w:val="00666092"/>
    <w:rsid w:val="00675F88"/>
    <w:rsid w:val="00683BA0"/>
    <w:rsid w:val="0068458B"/>
    <w:rsid w:val="0069535F"/>
    <w:rsid w:val="00697969"/>
    <w:rsid w:val="006A1636"/>
    <w:rsid w:val="006A1C43"/>
    <w:rsid w:val="006D6051"/>
    <w:rsid w:val="006D60A7"/>
    <w:rsid w:val="006F05E7"/>
    <w:rsid w:val="006F720B"/>
    <w:rsid w:val="00713510"/>
    <w:rsid w:val="00713800"/>
    <w:rsid w:val="00727806"/>
    <w:rsid w:val="00741098"/>
    <w:rsid w:val="00743D7C"/>
    <w:rsid w:val="00750BEC"/>
    <w:rsid w:val="007539D4"/>
    <w:rsid w:val="0077509A"/>
    <w:rsid w:val="0077630D"/>
    <w:rsid w:val="00777BA8"/>
    <w:rsid w:val="007804D5"/>
    <w:rsid w:val="00794EF3"/>
    <w:rsid w:val="007A0639"/>
    <w:rsid w:val="007B175D"/>
    <w:rsid w:val="007B5093"/>
    <w:rsid w:val="007B7160"/>
    <w:rsid w:val="007E7149"/>
    <w:rsid w:val="007E7996"/>
    <w:rsid w:val="008103CE"/>
    <w:rsid w:val="008218D1"/>
    <w:rsid w:val="00821AC1"/>
    <w:rsid w:val="00821E8F"/>
    <w:rsid w:val="008322FA"/>
    <w:rsid w:val="008340D3"/>
    <w:rsid w:val="0083587E"/>
    <w:rsid w:val="0085216A"/>
    <w:rsid w:val="00853B6C"/>
    <w:rsid w:val="00856A84"/>
    <w:rsid w:val="00861790"/>
    <w:rsid w:val="00872238"/>
    <w:rsid w:val="00880EC4"/>
    <w:rsid w:val="00894BC3"/>
    <w:rsid w:val="008A1E71"/>
    <w:rsid w:val="008B15A3"/>
    <w:rsid w:val="008B3DFB"/>
    <w:rsid w:val="008C6BE4"/>
    <w:rsid w:val="008E2520"/>
    <w:rsid w:val="008E46EB"/>
    <w:rsid w:val="00902032"/>
    <w:rsid w:val="00910EAB"/>
    <w:rsid w:val="00915FA4"/>
    <w:rsid w:val="0091602F"/>
    <w:rsid w:val="009172B8"/>
    <w:rsid w:val="009274D5"/>
    <w:rsid w:val="00950180"/>
    <w:rsid w:val="009640A1"/>
    <w:rsid w:val="009659FB"/>
    <w:rsid w:val="0097083F"/>
    <w:rsid w:val="00981244"/>
    <w:rsid w:val="00996077"/>
    <w:rsid w:val="009A590A"/>
    <w:rsid w:val="009B0EE2"/>
    <w:rsid w:val="009B2231"/>
    <w:rsid w:val="009B4072"/>
    <w:rsid w:val="009C2380"/>
    <w:rsid w:val="009C4E77"/>
    <w:rsid w:val="009D441E"/>
    <w:rsid w:val="009E32C1"/>
    <w:rsid w:val="00A0276F"/>
    <w:rsid w:val="00A06CF7"/>
    <w:rsid w:val="00A16BEF"/>
    <w:rsid w:val="00A21420"/>
    <w:rsid w:val="00A223D5"/>
    <w:rsid w:val="00A27D8E"/>
    <w:rsid w:val="00A41B1F"/>
    <w:rsid w:val="00A47541"/>
    <w:rsid w:val="00A54BFF"/>
    <w:rsid w:val="00A55358"/>
    <w:rsid w:val="00A55682"/>
    <w:rsid w:val="00A60165"/>
    <w:rsid w:val="00A65181"/>
    <w:rsid w:val="00A74307"/>
    <w:rsid w:val="00A74B70"/>
    <w:rsid w:val="00A7603F"/>
    <w:rsid w:val="00A8642E"/>
    <w:rsid w:val="00A87F6B"/>
    <w:rsid w:val="00AB59F5"/>
    <w:rsid w:val="00AC630C"/>
    <w:rsid w:val="00AC7B4F"/>
    <w:rsid w:val="00AE6434"/>
    <w:rsid w:val="00AE71F3"/>
    <w:rsid w:val="00AF3AAF"/>
    <w:rsid w:val="00AF525A"/>
    <w:rsid w:val="00B03B3D"/>
    <w:rsid w:val="00B06845"/>
    <w:rsid w:val="00B078BA"/>
    <w:rsid w:val="00B12881"/>
    <w:rsid w:val="00B32A0E"/>
    <w:rsid w:val="00B565CA"/>
    <w:rsid w:val="00B75CC7"/>
    <w:rsid w:val="00B848A7"/>
    <w:rsid w:val="00B96874"/>
    <w:rsid w:val="00BB4441"/>
    <w:rsid w:val="00BC1C9B"/>
    <w:rsid w:val="00BC632D"/>
    <w:rsid w:val="00BD4923"/>
    <w:rsid w:val="00BD5EF6"/>
    <w:rsid w:val="00BD65EF"/>
    <w:rsid w:val="00BE3D8E"/>
    <w:rsid w:val="00BF3ED1"/>
    <w:rsid w:val="00C0586F"/>
    <w:rsid w:val="00C0593D"/>
    <w:rsid w:val="00C11164"/>
    <w:rsid w:val="00C14351"/>
    <w:rsid w:val="00C21CA3"/>
    <w:rsid w:val="00C2272C"/>
    <w:rsid w:val="00C50F50"/>
    <w:rsid w:val="00C57CF2"/>
    <w:rsid w:val="00C61B2F"/>
    <w:rsid w:val="00C804EF"/>
    <w:rsid w:val="00C8168E"/>
    <w:rsid w:val="00C9017E"/>
    <w:rsid w:val="00C96E24"/>
    <w:rsid w:val="00C9743E"/>
    <w:rsid w:val="00CB1161"/>
    <w:rsid w:val="00CB3640"/>
    <w:rsid w:val="00CC5FD8"/>
    <w:rsid w:val="00CF163B"/>
    <w:rsid w:val="00CF2C7F"/>
    <w:rsid w:val="00D008E0"/>
    <w:rsid w:val="00D23B33"/>
    <w:rsid w:val="00D364CF"/>
    <w:rsid w:val="00D55C3A"/>
    <w:rsid w:val="00D66A3C"/>
    <w:rsid w:val="00DA5530"/>
    <w:rsid w:val="00DA602B"/>
    <w:rsid w:val="00DB2FFC"/>
    <w:rsid w:val="00DC66F7"/>
    <w:rsid w:val="00DE16AD"/>
    <w:rsid w:val="00DE5D14"/>
    <w:rsid w:val="00DE6095"/>
    <w:rsid w:val="00E0296E"/>
    <w:rsid w:val="00E118A6"/>
    <w:rsid w:val="00E14919"/>
    <w:rsid w:val="00E16467"/>
    <w:rsid w:val="00E35D74"/>
    <w:rsid w:val="00E40079"/>
    <w:rsid w:val="00E645D7"/>
    <w:rsid w:val="00E71775"/>
    <w:rsid w:val="00E813D4"/>
    <w:rsid w:val="00E847F9"/>
    <w:rsid w:val="00E92CF8"/>
    <w:rsid w:val="00EA6CC6"/>
    <w:rsid w:val="00EC21D7"/>
    <w:rsid w:val="00EE0304"/>
    <w:rsid w:val="00EE3A1F"/>
    <w:rsid w:val="00EE3D82"/>
    <w:rsid w:val="00EE70C9"/>
    <w:rsid w:val="00EF293C"/>
    <w:rsid w:val="00F20471"/>
    <w:rsid w:val="00F25A8A"/>
    <w:rsid w:val="00F3706F"/>
    <w:rsid w:val="00F40239"/>
    <w:rsid w:val="00F44FA1"/>
    <w:rsid w:val="00F45D02"/>
    <w:rsid w:val="00F53914"/>
    <w:rsid w:val="00F56268"/>
    <w:rsid w:val="00F66C95"/>
    <w:rsid w:val="00F72CFD"/>
    <w:rsid w:val="00F80E7B"/>
    <w:rsid w:val="00F83B7E"/>
    <w:rsid w:val="00F92AB6"/>
    <w:rsid w:val="00F96C85"/>
    <w:rsid w:val="00FA0C32"/>
    <w:rsid w:val="00FA63A3"/>
    <w:rsid w:val="00FB34DC"/>
    <w:rsid w:val="00FB49EE"/>
    <w:rsid w:val="00FB64FF"/>
    <w:rsid w:val="00FC3DEC"/>
    <w:rsid w:val="00FD4B83"/>
    <w:rsid w:val="00FE2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F8159AD"/>
  <w15:docId w15:val="{CE633E1D-3355-4448-86E6-1FDB279FD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E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C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CF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21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CA3"/>
  </w:style>
  <w:style w:type="paragraph" w:styleId="Footer">
    <w:name w:val="footer"/>
    <w:basedOn w:val="Normal"/>
    <w:link w:val="FooterChar"/>
    <w:uiPriority w:val="99"/>
    <w:unhideWhenUsed/>
    <w:rsid w:val="00121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CA3"/>
  </w:style>
  <w:style w:type="paragraph" w:styleId="NormalWeb">
    <w:name w:val="Normal (Web)"/>
    <w:basedOn w:val="Normal"/>
    <w:uiPriority w:val="99"/>
    <w:unhideWhenUsed/>
    <w:rsid w:val="00FB49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1E00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63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1D84CF-9415-4990-8735-F6A807D23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wson Co-op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tie Brigden</dc:creator>
  <cp:lastModifiedBy>Amber Donovan</cp:lastModifiedBy>
  <cp:revision>2</cp:revision>
  <cp:lastPrinted>2020-03-11T20:00:00Z</cp:lastPrinted>
  <dcterms:created xsi:type="dcterms:W3CDTF">2021-06-01T23:53:00Z</dcterms:created>
  <dcterms:modified xsi:type="dcterms:W3CDTF">2021-06-01T23:53:00Z</dcterms:modified>
</cp:coreProperties>
</file>